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CBC241" w14:textId="77777777" w:rsidR="004E1331" w:rsidRPr="003B55F7" w:rsidRDefault="005B02B2" w:rsidP="004E1331">
      <w:pPr>
        <w:pStyle w:val="Heading3"/>
        <w:shd w:val="clear" w:color="auto" w:fill="D5DCE4" w:themeFill="text2" w:themeFillTint="33"/>
        <w:rPr>
          <w:szCs w:val="32"/>
        </w:rPr>
      </w:pPr>
      <w:bookmarkStart w:id="0" w:name="_Toc453756729"/>
      <w:bookmarkStart w:id="1" w:name="_Toc453764756"/>
      <w:bookmarkStart w:id="2" w:name="_GoBack"/>
      <w:bookmarkEnd w:id="2"/>
      <w:r>
        <w:rPr>
          <w:szCs w:val="32"/>
        </w:rPr>
        <w:t>D</w:t>
      </w:r>
      <w:r w:rsidR="00D62117">
        <w:rPr>
          <w:szCs w:val="32"/>
        </w:rPr>
        <w:t>1</w:t>
      </w:r>
      <w:r w:rsidR="004E1331">
        <w:rPr>
          <w:szCs w:val="32"/>
        </w:rPr>
        <w:t xml:space="preserve">. </w:t>
      </w:r>
      <w:bookmarkEnd w:id="0"/>
      <w:bookmarkEnd w:id="1"/>
      <w:r w:rsidR="00D62117">
        <w:rPr>
          <w:szCs w:val="32"/>
        </w:rPr>
        <w:t xml:space="preserve">State </w:t>
      </w:r>
      <w:r>
        <w:rPr>
          <w:szCs w:val="32"/>
        </w:rPr>
        <w:t xml:space="preserve">Agency </w:t>
      </w:r>
      <w:r w:rsidR="00900490">
        <w:rPr>
          <w:szCs w:val="32"/>
        </w:rPr>
        <w:t xml:space="preserve">Survey </w:t>
      </w:r>
      <w:r>
        <w:rPr>
          <w:szCs w:val="32"/>
        </w:rPr>
        <w:t>Debriefing Interview Guide</w:t>
      </w:r>
    </w:p>
    <w:p w14:paraId="28E82529" w14:textId="77777777" w:rsidR="004E1331" w:rsidRDefault="004E1331" w:rsidP="004E1331"/>
    <w:p w14:paraId="6CE65ECC" w14:textId="77777777" w:rsidR="00E10BF2" w:rsidRDefault="00E10BF2" w:rsidP="00E10BF2">
      <w:pPr>
        <w:jc w:val="center"/>
        <w:rPr>
          <w:rFonts w:cstheme="minorHAnsi"/>
          <w:b/>
        </w:rPr>
      </w:pPr>
      <w:r>
        <w:rPr>
          <w:rFonts w:cstheme="minorHAnsi"/>
          <w:b/>
        </w:rPr>
        <w:t>Debrief</w:t>
      </w:r>
      <w:r w:rsidRPr="00F64DB2">
        <w:rPr>
          <w:rFonts w:cstheme="minorHAnsi"/>
          <w:b/>
        </w:rPr>
        <w:t xml:space="preserve"> of </w:t>
      </w:r>
      <w:r>
        <w:rPr>
          <w:rFonts w:cstheme="minorHAnsi"/>
          <w:b/>
        </w:rPr>
        <w:t>STATE AGENCY INTERVIEW</w:t>
      </w:r>
    </w:p>
    <w:p w14:paraId="5CCFAE32" w14:textId="77777777" w:rsidR="00E10BF2" w:rsidRDefault="00E10BF2" w:rsidP="00E10BF2">
      <w:pPr>
        <w:tabs>
          <w:tab w:val="left" w:pos="3870"/>
        </w:tabs>
        <w:rPr>
          <w:rFonts w:cstheme="minorHAnsi"/>
        </w:rPr>
      </w:pPr>
      <w:r>
        <w:rPr>
          <w:rFonts w:cstheme="minorHAnsi"/>
        </w:rPr>
        <w:t>State Agency Site:   _______________________</w:t>
      </w:r>
      <w:r>
        <w:rPr>
          <w:rFonts w:cstheme="minorHAnsi"/>
        </w:rPr>
        <w:tab/>
      </w:r>
      <w:r>
        <w:rPr>
          <w:rFonts w:cstheme="minorHAnsi"/>
        </w:rPr>
        <w:tab/>
        <w:t>Date: ___/___/2016</w:t>
      </w:r>
    </w:p>
    <w:p w14:paraId="265A9832" w14:textId="77777777" w:rsidR="00E10BF2" w:rsidRPr="00F64DB2" w:rsidRDefault="00E10BF2" w:rsidP="00E10BF2">
      <w:pPr>
        <w:tabs>
          <w:tab w:val="left" w:pos="3870"/>
        </w:tabs>
        <w:rPr>
          <w:rFonts w:cstheme="minorHAnsi"/>
        </w:rPr>
      </w:pPr>
      <w:r>
        <w:rPr>
          <w:rFonts w:cstheme="minorHAnsi"/>
        </w:rPr>
        <w:t>Interviewee Name: _______________________</w:t>
      </w:r>
    </w:p>
    <w:p w14:paraId="7C8D7C72" w14:textId="77777777" w:rsidR="00E10BF2" w:rsidRDefault="00E10BF2" w:rsidP="00E10BF2">
      <w:pPr>
        <w:tabs>
          <w:tab w:val="left" w:pos="3870"/>
        </w:tabs>
        <w:rPr>
          <w:rFonts w:cstheme="minorHAnsi"/>
        </w:rPr>
      </w:pPr>
      <w:r w:rsidRPr="00F64DB2">
        <w:rPr>
          <w:rFonts w:cstheme="minorHAnsi"/>
        </w:rPr>
        <w:t>Interviewer Name</w:t>
      </w:r>
      <w:r w:rsidRPr="000C4ADA">
        <w:rPr>
          <w:rFonts w:cstheme="minorHAnsi"/>
        </w:rPr>
        <w:t>:</w:t>
      </w:r>
      <w:r>
        <w:rPr>
          <w:rFonts w:cstheme="minorHAnsi"/>
        </w:rPr>
        <w:t xml:space="preserve">  _______________________</w:t>
      </w:r>
    </w:p>
    <w:p w14:paraId="5AEC09CA" w14:textId="77777777" w:rsidR="00E10BF2" w:rsidRDefault="00E10BF2" w:rsidP="00E10BF2">
      <w:pPr>
        <w:tabs>
          <w:tab w:val="left" w:pos="3870"/>
        </w:tabs>
        <w:rPr>
          <w:rFonts w:cstheme="minorHAnsi"/>
        </w:rPr>
      </w:pPr>
      <w:r>
        <w:rPr>
          <w:rFonts w:cstheme="minorHAnsi"/>
        </w:rPr>
        <w:t>Note-taker Name:   _______________________</w:t>
      </w:r>
    </w:p>
    <w:p w14:paraId="2C406546" w14:textId="77777777" w:rsidR="005639B5" w:rsidRPr="00E10BF2" w:rsidRDefault="005639B5" w:rsidP="00E10BF2">
      <w:pPr>
        <w:tabs>
          <w:tab w:val="left" w:pos="3870"/>
        </w:tabs>
        <w:rPr>
          <w:rFonts w:cstheme="minorHAnsi"/>
        </w:rPr>
      </w:pPr>
      <w:r>
        <w:rPr>
          <w:rFonts w:cstheme="minorHAnsi"/>
        </w:rPr>
        <w:t>Length of Debriefing Interview:</w:t>
      </w:r>
      <w:r w:rsidRPr="005639B5">
        <w:rPr>
          <w:rFonts w:cstheme="minorHAnsi"/>
        </w:rPr>
        <w:t xml:space="preserve"> </w:t>
      </w:r>
      <w:r>
        <w:rPr>
          <w:rFonts w:cstheme="minorHAnsi"/>
        </w:rPr>
        <w:t>_____________ (minutes)</w:t>
      </w:r>
    </w:p>
    <w:p w14:paraId="3D79EE92" w14:textId="77777777" w:rsidR="00CE7DE0" w:rsidRDefault="00CE7DE0" w:rsidP="00CE7DE0">
      <w:pPr>
        <w:pStyle w:val="Instructions"/>
        <w:ind w:left="0"/>
        <w:rPr>
          <w:sz w:val="20"/>
          <w:szCs w:val="20"/>
        </w:rPr>
      </w:pPr>
    </w:p>
    <w:p w14:paraId="09C21D1A" w14:textId="77777777" w:rsidR="00E10BF2" w:rsidRPr="00E10BF2" w:rsidRDefault="00E10BF2" w:rsidP="00CE7DE0">
      <w:pPr>
        <w:pStyle w:val="Instructions"/>
        <w:ind w:left="0"/>
        <w:rPr>
          <w:sz w:val="20"/>
          <w:szCs w:val="20"/>
        </w:rPr>
      </w:pPr>
      <w:r w:rsidRPr="007678E1">
        <w:rPr>
          <w:sz w:val="20"/>
          <w:szCs w:val="20"/>
        </w:rPr>
        <w:t>[</w:t>
      </w:r>
      <w:r w:rsidR="00900490">
        <w:rPr>
          <w:sz w:val="20"/>
          <w:szCs w:val="20"/>
        </w:rPr>
        <w:t>note to Interviewer:</w:t>
      </w:r>
      <w:r w:rsidRPr="007678E1">
        <w:rPr>
          <w:sz w:val="20"/>
          <w:szCs w:val="20"/>
        </w:rPr>
        <w:t xml:space="preserve"> </w:t>
      </w:r>
      <w:r w:rsidR="00900490">
        <w:rPr>
          <w:sz w:val="20"/>
          <w:szCs w:val="20"/>
        </w:rPr>
        <w:t>make sure to have the state agency survey with you during the debriefing</w:t>
      </w:r>
      <w:r w:rsidR="00CD5A6A">
        <w:rPr>
          <w:sz w:val="20"/>
          <w:szCs w:val="20"/>
        </w:rPr>
        <w:t xml:space="preserve"> interview</w:t>
      </w:r>
      <w:r w:rsidRPr="007678E1">
        <w:rPr>
          <w:sz w:val="20"/>
          <w:szCs w:val="20"/>
        </w:rPr>
        <w:t>]</w:t>
      </w:r>
    </w:p>
    <w:p w14:paraId="76E31B8D" w14:textId="77777777" w:rsidR="00B73755" w:rsidRDefault="00B73755" w:rsidP="00900490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Thank you again for helping us to pretest these materials for this study. </w:t>
      </w:r>
      <w:r w:rsidR="00D51ABF">
        <w:rPr>
          <w:rFonts w:ascii="Calibri" w:eastAsia="Calibri" w:hAnsi="Calibri" w:cs="Times New Roman"/>
        </w:rPr>
        <w:t>As</w:t>
      </w:r>
      <w:r>
        <w:rPr>
          <w:rFonts w:ascii="Calibri" w:eastAsia="Calibri" w:hAnsi="Calibri" w:cs="Times New Roman"/>
        </w:rPr>
        <w:t xml:space="preserve"> part of the pretest process, we would like for you to provide us with feedback on the </w:t>
      </w:r>
      <w:r w:rsidR="005E34C9">
        <w:rPr>
          <w:rFonts w:ascii="Calibri" w:eastAsia="Calibri" w:hAnsi="Calibri" w:cs="Times New Roman"/>
        </w:rPr>
        <w:t xml:space="preserve">State Agency </w:t>
      </w:r>
      <w:r w:rsidR="00D65DB8">
        <w:rPr>
          <w:rFonts w:ascii="Calibri" w:eastAsia="Calibri" w:hAnsi="Calibri" w:cs="Times New Roman"/>
        </w:rPr>
        <w:t>Survey</w:t>
      </w:r>
      <w:r w:rsidR="00D51ABF">
        <w:rPr>
          <w:rFonts w:ascii="Calibri" w:eastAsia="Calibri" w:hAnsi="Calibri" w:cs="Times New Roman"/>
        </w:rPr>
        <w:t xml:space="preserve"> you </w:t>
      </w:r>
      <w:r w:rsidRPr="005E34C9">
        <w:rPr>
          <w:rFonts w:ascii="Calibri" w:eastAsia="Calibri" w:hAnsi="Calibri" w:cs="Times New Roman"/>
        </w:rPr>
        <w:t xml:space="preserve">completed. </w:t>
      </w:r>
      <w:r w:rsidR="00D51ABF">
        <w:rPr>
          <w:iCs/>
        </w:rPr>
        <w:t>W</w:t>
      </w:r>
      <w:r w:rsidR="00D90B03" w:rsidRPr="005E34C9">
        <w:rPr>
          <w:iCs/>
        </w:rPr>
        <w:t xml:space="preserve">e’d like to ask you a few </w:t>
      </w:r>
      <w:r w:rsidR="00D51ABF">
        <w:rPr>
          <w:iCs/>
        </w:rPr>
        <w:t>questions about any survey questions</w:t>
      </w:r>
      <w:r w:rsidR="00D90B03" w:rsidRPr="005E34C9">
        <w:rPr>
          <w:iCs/>
        </w:rPr>
        <w:t xml:space="preserve"> you thought were unclear or that were difficult to answer. </w:t>
      </w:r>
      <w:r w:rsidR="005E34C9" w:rsidRPr="005E34C9">
        <w:rPr>
          <w:rFonts w:ascii="Calibri" w:eastAsia="Calibri" w:hAnsi="Calibri" w:cs="Times New Roman"/>
        </w:rPr>
        <w:t xml:space="preserve">Specifically, we are looking for your thoughts on the understandability and flow of the questions, and your perception of the time it takes to complete the </w:t>
      </w:r>
      <w:r w:rsidR="00044921">
        <w:rPr>
          <w:rFonts w:ascii="Calibri" w:eastAsia="Calibri" w:hAnsi="Calibri" w:cs="Times New Roman"/>
        </w:rPr>
        <w:t>State Agency Survey</w:t>
      </w:r>
      <w:r w:rsidR="005E34C9" w:rsidRPr="005E34C9">
        <w:rPr>
          <w:rFonts w:ascii="Calibri" w:eastAsia="Calibri" w:hAnsi="Calibri" w:cs="Times New Roman"/>
        </w:rPr>
        <w:t>.</w:t>
      </w:r>
      <w:r w:rsidR="00044921">
        <w:rPr>
          <w:rFonts w:ascii="Calibri" w:eastAsia="Calibri" w:hAnsi="Calibri" w:cs="Times New Roman"/>
        </w:rPr>
        <w:t xml:space="preserve"> We would also like your opinion about the response choices</w:t>
      </w:r>
      <w:r w:rsidR="00D51ABF">
        <w:rPr>
          <w:rFonts w:ascii="Calibri" w:eastAsia="Calibri" w:hAnsi="Calibri" w:cs="Times New Roman"/>
        </w:rPr>
        <w:t xml:space="preserve"> provided</w:t>
      </w:r>
      <w:r w:rsidR="00044921">
        <w:rPr>
          <w:rFonts w:ascii="Calibri" w:eastAsia="Calibri" w:hAnsi="Calibri" w:cs="Times New Roman"/>
        </w:rPr>
        <w:t>, including whether we are missing response choices or have included some that are not appropriate or applicable.</w:t>
      </w:r>
    </w:p>
    <w:p w14:paraId="01A4D767" w14:textId="77777777" w:rsidR="00C87571" w:rsidRPr="00900490" w:rsidRDefault="00C87571" w:rsidP="00900490">
      <w:pPr>
        <w:rPr>
          <w:rFonts w:ascii="Calibri" w:eastAsia="Calibri" w:hAnsi="Calibri" w:cs="Times New Roman"/>
        </w:rPr>
      </w:pPr>
    </w:p>
    <w:p w14:paraId="2BE8428A" w14:textId="77777777" w:rsidR="00B73755" w:rsidRPr="0036215E" w:rsidRDefault="00D65DB8" w:rsidP="00B73755">
      <w:pPr>
        <w:pStyle w:val="Heading2"/>
        <w:ind w:left="720" w:hanging="720"/>
      </w:pPr>
      <w:r>
        <w:t>State Agency Survey D</w:t>
      </w:r>
      <w:r w:rsidR="00B73755">
        <w:t>ebriefing Questions</w:t>
      </w:r>
    </w:p>
    <w:p w14:paraId="084D83DA" w14:textId="77777777" w:rsidR="00B73755" w:rsidRPr="00D51ABF" w:rsidRDefault="001B64B2" w:rsidP="00D51ABF">
      <w:pPr>
        <w:pStyle w:val="ListParagraph"/>
        <w:numPr>
          <w:ilvl w:val="0"/>
          <w:numId w:val="1"/>
        </w:numPr>
        <w:spacing w:line="240" w:lineRule="auto"/>
        <w:ind w:left="360"/>
        <w:rPr>
          <w:sz w:val="22"/>
          <w:szCs w:val="22"/>
        </w:rPr>
      </w:pPr>
      <w:r w:rsidRPr="00D51ABF">
        <w:rPr>
          <w:sz w:val="22"/>
          <w:szCs w:val="22"/>
        </w:rPr>
        <w:t>H</w:t>
      </w:r>
      <w:r w:rsidR="00B73755" w:rsidRPr="00D51ABF">
        <w:rPr>
          <w:sz w:val="22"/>
          <w:szCs w:val="22"/>
        </w:rPr>
        <w:t xml:space="preserve">ow long </w:t>
      </w:r>
      <w:r w:rsidRPr="00D51ABF">
        <w:rPr>
          <w:sz w:val="22"/>
          <w:szCs w:val="22"/>
        </w:rPr>
        <w:t xml:space="preserve">did it take for you to complete </w:t>
      </w:r>
      <w:r w:rsidR="00B73755" w:rsidRPr="00D51ABF">
        <w:rPr>
          <w:sz w:val="22"/>
          <w:szCs w:val="22"/>
        </w:rPr>
        <w:t xml:space="preserve">the </w:t>
      </w:r>
      <w:r w:rsidR="00D65DB8" w:rsidRPr="00D51ABF">
        <w:rPr>
          <w:sz w:val="22"/>
          <w:szCs w:val="22"/>
        </w:rPr>
        <w:t>State Agency Survey</w:t>
      </w:r>
      <w:r w:rsidR="00B73755" w:rsidRPr="00D51ABF">
        <w:rPr>
          <w:sz w:val="22"/>
          <w:szCs w:val="22"/>
        </w:rPr>
        <w:t xml:space="preserve">?  Total time ____. Thank you.  </w:t>
      </w:r>
    </w:p>
    <w:p w14:paraId="20C7E766" w14:textId="77777777" w:rsidR="00B73755" w:rsidRDefault="001B64B2" w:rsidP="00D51ABF">
      <w:pPr>
        <w:pStyle w:val="ListParagraph"/>
        <w:spacing w:line="240" w:lineRule="auto"/>
        <w:ind w:left="360"/>
        <w:rPr>
          <w:rStyle w:val="ProbesChar"/>
        </w:rPr>
      </w:pPr>
      <w:r w:rsidRPr="00D51ABF">
        <w:rPr>
          <w:sz w:val="22"/>
          <w:szCs w:val="22"/>
        </w:rPr>
        <w:t xml:space="preserve">Did </w:t>
      </w:r>
      <w:r w:rsidR="00B73755" w:rsidRPr="00D51ABF">
        <w:rPr>
          <w:sz w:val="22"/>
          <w:szCs w:val="22"/>
        </w:rPr>
        <w:t xml:space="preserve">you feel that the </w:t>
      </w:r>
      <w:r w:rsidR="00D65DB8" w:rsidRPr="00D51ABF">
        <w:rPr>
          <w:sz w:val="22"/>
          <w:szCs w:val="22"/>
        </w:rPr>
        <w:t xml:space="preserve">State Agency Survey </w:t>
      </w:r>
      <w:r w:rsidR="00B73755" w:rsidRPr="00D51ABF">
        <w:rPr>
          <w:sz w:val="22"/>
          <w:szCs w:val="22"/>
        </w:rPr>
        <w:t>was too long, too short, or too complicated?</w:t>
      </w:r>
      <w:r w:rsidR="00B73755">
        <w:t xml:space="preserve">  </w:t>
      </w:r>
      <w:r w:rsidR="00B73755" w:rsidRPr="003375C4">
        <w:rPr>
          <w:rStyle w:val="ProbesChar"/>
        </w:rPr>
        <w:t>[probe for: reasons why and suggestions for improvement]</w:t>
      </w:r>
    </w:p>
    <w:p w14:paraId="300501CB" w14:textId="77777777" w:rsidR="00840948" w:rsidRDefault="00840948" w:rsidP="00D51ABF">
      <w:pPr>
        <w:pStyle w:val="ListParagraph"/>
        <w:spacing w:line="240" w:lineRule="auto"/>
        <w:ind w:left="360"/>
      </w:pPr>
    </w:p>
    <w:p w14:paraId="4B22A0C0" w14:textId="589BE20C" w:rsidR="00C05E69" w:rsidRPr="00D51ABF" w:rsidRDefault="00C05E69" w:rsidP="00C05E69">
      <w:pPr>
        <w:pStyle w:val="ListParagraph"/>
        <w:numPr>
          <w:ilvl w:val="0"/>
          <w:numId w:val="1"/>
        </w:numPr>
        <w:spacing w:line="240" w:lineRule="auto"/>
        <w:ind w:left="360"/>
        <w:rPr>
          <w:sz w:val="22"/>
          <w:szCs w:val="22"/>
        </w:rPr>
      </w:pPr>
      <w:r w:rsidRPr="00D51ABF">
        <w:rPr>
          <w:sz w:val="22"/>
          <w:szCs w:val="22"/>
        </w:rPr>
        <w:t>What did you think of the overall flow of the questions?</w:t>
      </w:r>
      <w:r w:rsidRPr="003375C4">
        <w:t xml:space="preserve"> </w:t>
      </w:r>
      <w:r w:rsidRPr="003375C4">
        <w:rPr>
          <w:rStyle w:val="ProbesChar"/>
        </w:rPr>
        <w:t xml:space="preserve">[probe for: </w:t>
      </w:r>
      <w:r>
        <w:rPr>
          <w:rStyle w:val="ProbesChar"/>
        </w:rPr>
        <w:t>specifics about the flo</w:t>
      </w:r>
      <w:r w:rsidR="00362D94">
        <w:rPr>
          <w:rStyle w:val="ProbesChar"/>
        </w:rPr>
        <w:t>w/</w:t>
      </w:r>
      <w:r>
        <w:rPr>
          <w:rStyle w:val="ProbesChar"/>
        </w:rPr>
        <w:t xml:space="preserve"> order that questions were asked, topic order, etc.</w:t>
      </w:r>
      <w:r w:rsidRPr="003375C4">
        <w:rPr>
          <w:rStyle w:val="ProbesChar"/>
        </w:rPr>
        <w:t>]</w:t>
      </w:r>
      <w:r>
        <w:t xml:space="preserve">  </w:t>
      </w:r>
      <w:r w:rsidRPr="00D51ABF">
        <w:rPr>
          <w:sz w:val="22"/>
          <w:szCs w:val="22"/>
        </w:rPr>
        <w:t xml:space="preserve">Do you have any suggestions to make the </w:t>
      </w:r>
      <w:r w:rsidR="00DF507F">
        <w:rPr>
          <w:sz w:val="22"/>
          <w:szCs w:val="22"/>
        </w:rPr>
        <w:t>survey</w:t>
      </w:r>
      <w:r w:rsidR="00DF507F" w:rsidRPr="00D51ABF">
        <w:rPr>
          <w:sz w:val="22"/>
          <w:szCs w:val="22"/>
        </w:rPr>
        <w:t xml:space="preserve"> </w:t>
      </w:r>
      <w:r w:rsidRPr="00D51ABF">
        <w:rPr>
          <w:sz w:val="22"/>
          <w:szCs w:val="22"/>
        </w:rPr>
        <w:t>questions flow better?</w:t>
      </w:r>
    </w:p>
    <w:p w14:paraId="0A7DB956" w14:textId="77777777" w:rsidR="00C05E69" w:rsidRDefault="00C05E69" w:rsidP="00C05E69">
      <w:pPr>
        <w:pStyle w:val="ListParagraph"/>
        <w:spacing w:line="240" w:lineRule="auto"/>
        <w:ind w:left="360"/>
      </w:pPr>
    </w:p>
    <w:p w14:paraId="143BD04B" w14:textId="77777777" w:rsidR="00C05E69" w:rsidRDefault="00C05E69" w:rsidP="00C05E69">
      <w:pPr>
        <w:pStyle w:val="ListParagraph"/>
        <w:numPr>
          <w:ilvl w:val="0"/>
          <w:numId w:val="1"/>
        </w:numPr>
        <w:spacing w:line="240" w:lineRule="auto"/>
        <w:ind w:left="360"/>
      </w:pPr>
      <w:r w:rsidRPr="00D51ABF">
        <w:rPr>
          <w:sz w:val="22"/>
          <w:szCs w:val="22"/>
        </w:rPr>
        <w:t xml:space="preserve">What did you think about how the questions were worded? Were any questions phrased in a way that </w:t>
      </w:r>
      <w:r w:rsidR="0092510A">
        <w:rPr>
          <w:sz w:val="22"/>
          <w:szCs w:val="22"/>
        </w:rPr>
        <w:t xml:space="preserve">were </w:t>
      </w:r>
      <w:r w:rsidRPr="00D51ABF">
        <w:rPr>
          <w:sz w:val="22"/>
          <w:szCs w:val="22"/>
        </w:rPr>
        <w:t>difficult to follow?</w:t>
      </w:r>
      <w:r>
        <w:t xml:space="preserve"> </w:t>
      </w:r>
      <w:r w:rsidRPr="003375C4">
        <w:rPr>
          <w:rStyle w:val="ProbesChar"/>
        </w:rPr>
        <w:t>[probe for: reasons why and suggestions for improvement]</w:t>
      </w:r>
    </w:p>
    <w:p w14:paraId="55B27BA0" w14:textId="77777777" w:rsidR="00D65DB8" w:rsidRDefault="00D65DB8" w:rsidP="00D51ABF">
      <w:pPr>
        <w:pStyle w:val="ListParagraph"/>
        <w:spacing w:line="240" w:lineRule="auto"/>
        <w:ind w:left="360"/>
      </w:pPr>
    </w:p>
    <w:p w14:paraId="3B3D93AC" w14:textId="77777777" w:rsidR="00D65DB8" w:rsidRPr="00D65DB8" w:rsidRDefault="001B64B2" w:rsidP="00D51ABF">
      <w:pPr>
        <w:pStyle w:val="ListParagraph"/>
        <w:numPr>
          <w:ilvl w:val="0"/>
          <w:numId w:val="1"/>
        </w:numPr>
        <w:spacing w:line="240" w:lineRule="auto"/>
        <w:ind w:left="360"/>
      </w:pPr>
      <w:r w:rsidRPr="00D51ABF">
        <w:rPr>
          <w:iCs/>
          <w:sz w:val="22"/>
          <w:szCs w:val="22"/>
        </w:rPr>
        <w:t>On the State Agency Survey t</w:t>
      </w:r>
      <w:r w:rsidR="00D65DB8" w:rsidRPr="00D51ABF">
        <w:rPr>
          <w:iCs/>
          <w:sz w:val="22"/>
          <w:szCs w:val="22"/>
        </w:rPr>
        <w:t>here were s</w:t>
      </w:r>
      <w:r w:rsidR="00900490" w:rsidRPr="00D51ABF">
        <w:rPr>
          <w:iCs/>
          <w:sz w:val="22"/>
          <w:szCs w:val="22"/>
        </w:rPr>
        <w:t>everal</w:t>
      </w:r>
      <w:r w:rsidR="00D65DB8" w:rsidRPr="00D51ABF">
        <w:rPr>
          <w:iCs/>
          <w:sz w:val="22"/>
          <w:szCs w:val="22"/>
        </w:rPr>
        <w:t xml:space="preserve"> questions that provided a list of responses for you to choose from</w:t>
      </w:r>
      <w:r w:rsidR="00D65DB8">
        <w:rPr>
          <w:iCs/>
        </w:rPr>
        <w:t xml:space="preserve"> </w:t>
      </w:r>
      <w:r w:rsidR="00D65DB8" w:rsidRPr="00D65DB8">
        <w:rPr>
          <w:rStyle w:val="InstructionsChar"/>
        </w:rPr>
        <w:t>[</w:t>
      </w:r>
      <w:r w:rsidR="00900490">
        <w:rPr>
          <w:rStyle w:val="InstructionsChar"/>
        </w:rPr>
        <w:t xml:space="preserve">note to interviewer: </w:t>
      </w:r>
      <w:r w:rsidR="00D65DB8" w:rsidRPr="00D65DB8">
        <w:rPr>
          <w:rStyle w:val="InstructionsChar"/>
        </w:rPr>
        <w:t>give example if necessary]</w:t>
      </w:r>
      <w:r w:rsidR="00D65DB8" w:rsidRPr="00D65DB8">
        <w:rPr>
          <w:iCs/>
        </w:rPr>
        <w:t xml:space="preserve">: </w:t>
      </w:r>
      <w:r w:rsidR="00D65DB8" w:rsidRPr="00D51ABF">
        <w:rPr>
          <w:iCs/>
          <w:sz w:val="22"/>
          <w:szCs w:val="22"/>
        </w:rPr>
        <w:t>Were there any response choices you think should have been listed or that should not have been listed?</w:t>
      </w:r>
    </w:p>
    <w:p w14:paraId="44571290" w14:textId="77777777" w:rsidR="00D65DB8" w:rsidRDefault="00D65DB8" w:rsidP="00D51ABF">
      <w:pPr>
        <w:pStyle w:val="ListParagraph"/>
        <w:spacing w:line="240" w:lineRule="auto"/>
        <w:ind w:left="360"/>
      </w:pPr>
    </w:p>
    <w:p w14:paraId="5B6FF96D" w14:textId="77777777" w:rsidR="00B73755" w:rsidRPr="00D51ABF" w:rsidRDefault="00B73755" w:rsidP="00D51ABF">
      <w:pPr>
        <w:pStyle w:val="ListParagraph"/>
        <w:numPr>
          <w:ilvl w:val="0"/>
          <w:numId w:val="1"/>
        </w:numPr>
        <w:spacing w:line="240" w:lineRule="auto"/>
        <w:ind w:left="360"/>
        <w:rPr>
          <w:rStyle w:val="ProbesChar"/>
          <w:rFonts w:cstheme="minorBidi"/>
          <w:b w:val="0"/>
          <w:i w:val="0"/>
          <w:caps w:val="0"/>
          <w:color w:val="auto"/>
          <w:sz w:val="22"/>
          <w:szCs w:val="22"/>
        </w:rPr>
      </w:pPr>
      <w:r w:rsidRPr="00D51ABF">
        <w:rPr>
          <w:sz w:val="22"/>
          <w:szCs w:val="22"/>
        </w:rPr>
        <w:t>Were there any questions you had a hard time answering (either because you did not know the answer, or because you did not understand the question)?</w:t>
      </w:r>
      <w:r>
        <w:t xml:space="preserve"> </w:t>
      </w:r>
      <w:r w:rsidRPr="003375C4">
        <w:rPr>
          <w:rStyle w:val="ProbesChar"/>
        </w:rPr>
        <w:t>[probe for: reasons why and suggestions for improvement]</w:t>
      </w:r>
    </w:p>
    <w:p w14:paraId="71C09FA3" w14:textId="77777777" w:rsidR="00895A2F" w:rsidRDefault="00895A2F" w:rsidP="00D51ABF">
      <w:pPr>
        <w:pStyle w:val="ListParagraph"/>
        <w:spacing w:line="240" w:lineRule="auto"/>
        <w:ind w:left="360"/>
        <w:rPr>
          <w:rStyle w:val="ProbesChar"/>
        </w:rPr>
      </w:pPr>
    </w:p>
    <w:p w14:paraId="05B936A4" w14:textId="77777777" w:rsidR="00B73755" w:rsidRPr="00840948" w:rsidRDefault="00895A2F" w:rsidP="00D51ABF">
      <w:pPr>
        <w:pStyle w:val="ListParagraph"/>
        <w:numPr>
          <w:ilvl w:val="0"/>
          <w:numId w:val="1"/>
        </w:numPr>
        <w:spacing w:line="240" w:lineRule="auto"/>
        <w:ind w:left="360"/>
        <w:rPr>
          <w:rStyle w:val="ProbesChar"/>
          <w:rFonts w:cstheme="minorBidi"/>
          <w:b w:val="0"/>
          <w:caps w:val="0"/>
          <w:color w:val="auto"/>
        </w:rPr>
      </w:pPr>
      <w:r w:rsidRPr="00D51ABF">
        <w:rPr>
          <w:sz w:val="22"/>
          <w:szCs w:val="22"/>
        </w:rPr>
        <w:lastRenderedPageBreak/>
        <w:t>Were there any questions that took a particularly long time to answer?</w:t>
      </w:r>
      <w:r w:rsidR="001A1AEE" w:rsidRPr="00D51ABF">
        <w:rPr>
          <w:sz w:val="22"/>
          <w:szCs w:val="22"/>
        </w:rPr>
        <w:t xml:space="preserve"> Which question(s)?</w:t>
      </w:r>
      <w:r>
        <w:rPr>
          <w:i/>
        </w:rPr>
        <w:t xml:space="preserve"> </w:t>
      </w:r>
      <w:r w:rsidRPr="003375C4">
        <w:rPr>
          <w:rStyle w:val="ProbesChar"/>
        </w:rPr>
        <w:t>[probe for: reasons why and suggestions for improvement]</w:t>
      </w:r>
    </w:p>
    <w:p w14:paraId="2D71DFF6" w14:textId="77777777" w:rsidR="00840948" w:rsidRPr="00840948" w:rsidRDefault="00840948" w:rsidP="00D51ABF">
      <w:pPr>
        <w:pStyle w:val="ListParagraph"/>
        <w:spacing w:line="240" w:lineRule="auto"/>
        <w:ind w:left="360"/>
        <w:rPr>
          <w:i/>
        </w:rPr>
      </w:pPr>
    </w:p>
    <w:p w14:paraId="04A9A48E" w14:textId="77777777" w:rsidR="00B73755" w:rsidRPr="00D51ABF" w:rsidRDefault="00B73755" w:rsidP="00D51ABF">
      <w:pPr>
        <w:pStyle w:val="ListParagraph"/>
        <w:numPr>
          <w:ilvl w:val="0"/>
          <w:numId w:val="1"/>
        </w:numPr>
        <w:spacing w:line="240" w:lineRule="auto"/>
        <w:ind w:left="360"/>
        <w:rPr>
          <w:sz w:val="22"/>
          <w:szCs w:val="22"/>
        </w:rPr>
      </w:pPr>
      <w:r w:rsidRPr="00D51ABF">
        <w:rPr>
          <w:sz w:val="22"/>
          <w:szCs w:val="22"/>
        </w:rPr>
        <w:t xml:space="preserve">Were there any terms that were used that you are unfamiliar with? </w:t>
      </w:r>
      <w:r w:rsidR="00D51ABF" w:rsidRPr="003375C4">
        <w:rPr>
          <w:rStyle w:val="ProbesChar"/>
        </w:rPr>
        <w:t>[probe for</w:t>
      </w:r>
      <w:r w:rsidR="00D51ABF" w:rsidRPr="00D51ABF">
        <w:rPr>
          <w:rStyle w:val="ProbesChar"/>
        </w:rPr>
        <w:t xml:space="preserve">: </w:t>
      </w:r>
      <w:r w:rsidRPr="00D51ABF">
        <w:rPr>
          <w:rStyle w:val="ProbesChar"/>
        </w:rPr>
        <w:t>Do you have suggestions of other ways to phrase these terms, or would you suggest that we add a definition?</w:t>
      </w:r>
      <w:r w:rsidR="00D51ABF" w:rsidRPr="00D51ABF">
        <w:rPr>
          <w:rStyle w:val="ProbesChar"/>
        </w:rPr>
        <w:t>]</w:t>
      </w:r>
    </w:p>
    <w:p w14:paraId="7B1A9A4C" w14:textId="77777777" w:rsidR="00B73755" w:rsidRDefault="00B73755" w:rsidP="00D51ABF">
      <w:pPr>
        <w:pStyle w:val="ListParagraph"/>
        <w:spacing w:line="240" w:lineRule="auto"/>
        <w:ind w:left="360"/>
      </w:pPr>
    </w:p>
    <w:p w14:paraId="469E5716" w14:textId="77777777" w:rsidR="00B73755" w:rsidRDefault="00D51ABF" w:rsidP="00D51ABF">
      <w:pPr>
        <w:pStyle w:val="ListParagraph"/>
        <w:numPr>
          <w:ilvl w:val="0"/>
          <w:numId w:val="1"/>
        </w:numPr>
        <w:spacing w:line="240" w:lineRule="auto"/>
        <w:ind w:left="360"/>
      </w:pPr>
      <w:r>
        <w:rPr>
          <w:rFonts w:ascii="Calibri" w:hAnsi="Calibri" w:cs="Calibri"/>
          <w:color w:val="000000"/>
          <w:sz w:val="22"/>
          <w:szCs w:val="22"/>
        </w:rPr>
        <w:t>Were</w:t>
      </w:r>
      <w:r w:rsidR="00B73755" w:rsidRPr="00D51ABF">
        <w:rPr>
          <w:rFonts w:ascii="Calibri" w:hAnsi="Calibri" w:cs="Calibri"/>
          <w:color w:val="000000"/>
          <w:sz w:val="22"/>
          <w:szCs w:val="22"/>
        </w:rPr>
        <w:t xml:space="preserve"> there any questions you felt were repetitive?</w:t>
      </w:r>
      <w:r w:rsidR="00B73755" w:rsidRPr="00904AE4">
        <w:rPr>
          <w:rFonts w:ascii="Calibri" w:hAnsi="Calibri" w:cs="Calibri"/>
          <w:color w:val="000000"/>
        </w:rPr>
        <w:t xml:space="preserve"> </w:t>
      </w:r>
      <w:r w:rsidR="00B73755" w:rsidRPr="003375C4">
        <w:rPr>
          <w:rStyle w:val="ProbesChar"/>
        </w:rPr>
        <w:t>[probe for: reasons why and suggestions for improvement]</w:t>
      </w:r>
    </w:p>
    <w:p w14:paraId="437FBC09" w14:textId="77777777" w:rsidR="00B73755" w:rsidRDefault="00B73755" w:rsidP="00D51ABF">
      <w:pPr>
        <w:pStyle w:val="ListParagraph"/>
        <w:spacing w:line="240" w:lineRule="auto"/>
        <w:ind w:left="360"/>
      </w:pPr>
    </w:p>
    <w:p w14:paraId="165D8555" w14:textId="67987737" w:rsidR="00B73755" w:rsidRPr="00D51ABF" w:rsidRDefault="00362D94" w:rsidP="00362D94">
      <w:pPr>
        <w:pStyle w:val="ListParagraph"/>
        <w:numPr>
          <w:ilvl w:val="0"/>
          <w:numId w:val="1"/>
        </w:numPr>
        <w:spacing w:line="240" w:lineRule="auto"/>
        <w:ind w:left="360"/>
        <w:rPr>
          <w:rStyle w:val="ProbesChar"/>
        </w:rPr>
      </w:pPr>
      <w:r w:rsidRPr="00362D94">
        <w:rPr>
          <w:sz w:val="22"/>
          <w:szCs w:val="22"/>
        </w:rPr>
        <w:t xml:space="preserve">Was there any information that could have been provided in advance to help you better prepare to answer any of the questions asked? </w:t>
      </w:r>
      <w:r w:rsidR="00D51ABF" w:rsidRPr="003375C4">
        <w:rPr>
          <w:rStyle w:val="ProbesChar"/>
        </w:rPr>
        <w:t>[probe for</w:t>
      </w:r>
      <w:r w:rsidR="00D51ABF" w:rsidRPr="00D51ABF">
        <w:rPr>
          <w:rStyle w:val="ProbesChar"/>
        </w:rPr>
        <w:t xml:space="preserve">: </w:t>
      </w:r>
      <w:r w:rsidR="00B73755" w:rsidRPr="00D51ABF">
        <w:rPr>
          <w:rStyle w:val="ProbesChar"/>
        </w:rPr>
        <w:t>If so, what specifically?  For which question(s) would this have been helpful?</w:t>
      </w:r>
      <w:r w:rsidR="00D51ABF" w:rsidRPr="00D51ABF">
        <w:rPr>
          <w:rStyle w:val="ProbesChar"/>
        </w:rPr>
        <w:t>]</w:t>
      </w:r>
      <w:r w:rsidR="00B73755" w:rsidRPr="00D51ABF">
        <w:rPr>
          <w:rStyle w:val="ProbesChar"/>
        </w:rPr>
        <w:t xml:space="preserve"> </w:t>
      </w:r>
    </w:p>
    <w:p w14:paraId="1CD0BC1D" w14:textId="77777777" w:rsidR="00B73755" w:rsidRDefault="00B73755" w:rsidP="00D51ABF">
      <w:pPr>
        <w:pStyle w:val="ListParagraph"/>
        <w:spacing w:line="240" w:lineRule="auto"/>
        <w:ind w:left="360"/>
      </w:pPr>
    </w:p>
    <w:p w14:paraId="0ECD5AC9" w14:textId="77777777" w:rsidR="00B73755" w:rsidRPr="00840948" w:rsidRDefault="00B73755" w:rsidP="00D51ABF">
      <w:pPr>
        <w:pStyle w:val="ListParagraph"/>
        <w:numPr>
          <w:ilvl w:val="0"/>
          <w:numId w:val="1"/>
        </w:numPr>
        <w:spacing w:line="240" w:lineRule="auto"/>
        <w:ind w:left="360"/>
        <w:rPr>
          <w:rFonts w:cstheme="minorHAnsi"/>
          <w:color w:val="0070C0"/>
        </w:rPr>
      </w:pPr>
      <w:r w:rsidRPr="00D51ABF">
        <w:rPr>
          <w:sz w:val="22"/>
          <w:szCs w:val="22"/>
        </w:rPr>
        <w:t xml:space="preserve">Was there anything you wished </w:t>
      </w:r>
      <w:r w:rsidR="00840948" w:rsidRPr="00D51ABF">
        <w:rPr>
          <w:sz w:val="22"/>
          <w:szCs w:val="22"/>
        </w:rPr>
        <w:t>the State Agency Survey</w:t>
      </w:r>
      <w:r w:rsidRPr="00D51ABF">
        <w:rPr>
          <w:sz w:val="22"/>
          <w:szCs w:val="22"/>
        </w:rPr>
        <w:t xml:space="preserve"> </w:t>
      </w:r>
      <w:r w:rsidR="00840948" w:rsidRPr="00D51ABF">
        <w:rPr>
          <w:sz w:val="22"/>
          <w:szCs w:val="22"/>
        </w:rPr>
        <w:t>had asked you about</w:t>
      </w:r>
      <w:r w:rsidRPr="00D51ABF">
        <w:rPr>
          <w:sz w:val="22"/>
          <w:szCs w:val="22"/>
        </w:rPr>
        <w:t>, but didn’t?</w:t>
      </w:r>
      <w:r>
        <w:t xml:space="preserve"> </w:t>
      </w:r>
      <w:r w:rsidRPr="003375C4">
        <w:rPr>
          <w:rStyle w:val="ProbesChar"/>
        </w:rPr>
        <w:t>[probe for: specific topics or questions]</w:t>
      </w:r>
    </w:p>
    <w:p w14:paraId="772097F9" w14:textId="77777777" w:rsidR="00B73755" w:rsidRDefault="00B73755" w:rsidP="00D51ABF">
      <w:pPr>
        <w:pStyle w:val="ListParagraph"/>
        <w:spacing w:line="240" w:lineRule="auto"/>
        <w:ind w:left="360"/>
      </w:pPr>
    </w:p>
    <w:p w14:paraId="38732C2F" w14:textId="77777777" w:rsidR="00B73755" w:rsidRPr="005E350C" w:rsidRDefault="00B73755" w:rsidP="00D51ABF">
      <w:pPr>
        <w:pStyle w:val="ListParagraph"/>
        <w:numPr>
          <w:ilvl w:val="0"/>
          <w:numId w:val="1"/>
        </w:numPr>
        <w:spacing w:line="240" w:lineRule="auto"/>
        <w:ind w:left="360"/>
        <w:rPr>
          <w:rStyle w:val="ProbesChar"/>
          <w:b w:val="0"/>
          <w:i w:val="0"/>
          <w:caps w:val="0"/>
        </w:rPr>
      </w:pPr>
      <w:r w:rsidRPr="00D51ABF">
        <w:rPr>
          <w:rFonts w:ascii="Calibri" w:hAnsi="Calibri" w:cs="Calibri"/>
          <w:color w:val="000000"/>
          <w:sz w:val="22"/>
          <w:szCs w:val="22"/>
        </w:rPr>
        <w:t>Do you think there is anything else we should know or shoul</w:t>
      </w:r>
      <w:r w:rsidR="00C05E69">
        <w:rPr>
          <w:rFonts w:ascii="Calibri" w:hAnsi="Calibri" w:cs="Calibri"/>
          <w:color w:val="000000"/>
          <w:sz w:val="22"/>
          <w:szCs w:val="22"/>
        </w:rPr>
        <w:t>d have asked as we finalize the</w:t>
      </w:r>
      <w:r w:rsidRPr="00D51ABF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840948" w:rsidRPr="00D51ABF">
        <w:rPr>
          <w:rFonts w:ascii="Calibri" w:hAnsi="Calibri" w:cs="Calibri"/>
          <w:color w:val="000000"/>
          <w:sz w:val="22"/>
          <w:szCs w:val="22"/>
        </w:rPr>
        <w:t>State Agency Survey</w:t>
      </w:r>
      <w:r w:rsidRPr="00D51ABF">
        <w:rPr>
          <w:rFonts w:ascii="Calibri" w:hAnsi="Calibri" w:cs="Calibri"/>
          <w:color w:val="000000"/>
          <w:sz w:val="22"/>
          <w:szCs w:val="22"/>
        </w:rPr>
        <w:t xml:space="preserve">? Do you have any other suggestions for improving the </w:t>
      </w:r>
      <w:r w:rsidR="00840948" w:rsidRPr="00D51ABF">
        <w:rPr>
          <w:rFonts w:ascii="Calibri" w:hAnsi="Calibri" w:cs="Calibri"/>
          <w:color w:val="000000"/>
          <w:sz w:val="22"/>
          <w:szCs w:val="22"/>
        </w:rPr>
        <w:t>survey</w:t>
      </w:r>
      <w:r w:rsidRPr="00D51ABF">
        <w:rPr>
          <w:rFonts w:ascii="Calibri" w:hAnsi="Calibri" w:cs="Calibri"/>
          <w:color w:val="000000"/>
          <w:sz w:val="22"/>
          <w:szCs w:val="22"/>
        </w:rPr>
        <w:t>?</w:t>
      </w:r>
      <w:r>
        <w:rPr>
          <w:rFonts w:ascii="Calibri" w:hAnsi="Calibri" w:cs="Calibri"/>
          <w:color w:val="000000"/>
        </w:rPr>
        <w:t xml:space="preserve"> </w:t>
      </w:r>
      <w:r w:rsidRPr="003375C4">
        <w:rPr>
          <w:rStyle w:val="ProbesChar"/>
        </w:rPr>
        <w:t>[probe for:</w:t>
      </w:r>
      <w:r>
        <w:rPr>
          <w:rStyle w:val="ProbesChar"/>
        </w:rPr>
        <w:t xml:space="preserve"> anything else beyond what they first mention – anything else?</w:t>
      </w:r>
      <w:r w:rsidRPr="003375C4">
        <w:rPr>
          <w:rStyle w:val="ProbesChar"/>
        </w:rPr>
        <w:t>]</w:t>
      </w:r>
    </w:p>
    <w:p w14:paraId="3572E350" w14:textId="77777777" w:rsidR="005E350C" w:rsidRPr="005E350C" w:rsidRDefault="005E350C" w:rsidP="005E350C">
      <w:pPr>
        <w:pStyle w:val="ListParagraph"/>
        <w:rPr>
          <w:rStyle w:val="ProbesChar"/>
          <w:b w:val="0"/>
          <w:i w:val="0"/>
          <w:caps w:val="0"/>
        </w:rPr>
      </w:pPr>
    </w:p>
    <w:p w14:paraId="13873E8B" w14:textId="3F460340" w:rsidR="00B73755" w:rsidRDefault="00B73755" w:rsidP="005E350C">
      <w:pPr>
        <w:rPr>
          <w:rStyle w:val="ProbesChar"/>
        </w:rPr>
      </w:pPr>
      <w:r w:rsidRPr="003375C4">
        <w:t xml:space="preserve">Thank you for your feedback on the </w:t>
      </w:r>
      <w:r w:rsidR="00840948">
        <w:t>State Agency Survey</w:t>
      </w:r>
      <w:r w:rsidRPr="003375C4">
        <w:t xml:space="preserve">! </w:t>
      </w:r>
      <w:r>
        <w:t xml:space="preserve">This has been really helpful. </w:t>
      </w:r>
      <w:r w:rsidRPr="003375C4">
        <w:t>We really appreciate your time.</w:t>
      </w:r>
      <w:r w:rsidRPr="002F4A43">
        <w:rPr>
          <w:rStyle w:val="ProbesChar"/>
        </w:rPr>
        <w:t xml:space="preserve"> </w:t>
      </w:r>
    </w:p>
    <w:p w14:paraId="7BF781A4" w14:textId="6B7958FA" w:rsidR="00B568A7" w:rsidRDefault="00B568A7" w:rsidP="005E350C">
      <w:pPr>
        <w:rPr>
          <w:rStyle w:val="ProbesChar"/>
        </w:rPr>
      </w:pPr>
    </w:p>
    <w:p w14:paraId="0E76A4ED" w14:textId="77777777" w:rsidR="00B568A7" w:rsidRPr="00144392" w:rsidRDefault="00B568A7" w:rsidP="00B568A7">
      <w:pPr>
        <w:rPr>
          <w:rFonts w:eastAsiaTheme="minorEastAsia" w:cstheme="minorHAnsi"/>
          <w:color w:val="0070C0"/>
          <w:sz w:val="20"/>
          <w:szCs w:val="20"/>
        </w:rPr>
      </w:pPr>
    </w:p>
    <w:tbl>
      <w:tblPr>
        <w:tblStyle w:val="GridTable2-Accent32"/>
        <w:tblW w:w="0" w:type="auto"/>
        <w:jc w:val="center"/>
        <w:tblLook w:val="0600" w:firstRow="0" w:lastRow="0" w:firstColumn="0" w:lastColumn="0" w:noHBand="1" w:noVBand="1"/>
      </w:tblPr>
      <w:tblGrid>
        <w:gridCol w:w="9508"/>
      </w:tblGrid>
      <w:tr w:rsidR="00B568A7" w:rsidRPr="00CE4E2C" w14:paraId="7569F146" w14:textId="77777777" w:rsidTr="00CB7E7A">
        <w:trPr>
          <w:trHeight w:val="793"/>
          <w:jc w:val="center"/>
        </w:trPr>
        <w:tc>
          <w:tcPr>
            <w:tcW w:w="9508" w:type="dxa"/>
          </w:tcPr>
          <w:p w14:paraId="78A1E20C" w14:textId="67ED0DD3" w:rsidR="00B568A7" w:rsidRPr="00CE4E2C" w:rsidRDefault="00B568A7" w:rsidP="00B568A7">
            <w:pPr>
              <w:rPr>
                <w:rFonts w:eastAsia="Calibri" w:cs="Times New Roman"/>
                <w:b/>
                <w:sz w:val="18"/>
                <w:szCs w:val="18"/>
              </w:rPr>
            </w:pPr>
            <w:r w:rsidRPr="00CE4E2C">
              <w:rPr>
                <w:rFonts w:eastAsia="Calibri" w:cs="Times New Roman"/>
                <w:b/>
                <w:sz w:val="18"/>
                <w:szCs w:val="18"/>
              </w:rPr>
              <w:t xml:space="preserve">According to the Paperwork Reduction Act of 1995, no persons are required to respond to a collection of information unless it displays a valid OMB number. The valid OMB control number for this information collection is 0584-0606. It will take you, on average, </w:t>
            </w:r>
            <w:r>
              <w:rPr>
                <w:rFonts w:eastAsia="Calibri" w:cs="Times New Roman"/>
                <w:b/>
                <w:sz w:val="18"/>
                <w:szCs w:val="18"/>
              </w:rPr>
              <w:t>2</w:t>
            </w:r>
            <w:r w:rsidRPr="00CE4E2C">
              <w:rPr>
                <w:rFonts w:eastAsia="Calibri" w:cs="Times New Roman"/>
                <w:b/>
                <w:sz w:val="18"/>
                <w:szCs w:val="18"/>
              </w:rPr>
              <w:t>0 minutes to complete this debriefing interview.</w:t>
            </w:r>
          </w:p>
        </w:tc>
      </w:tr>
    </w:tbl>
    <w:p w14:paraId="7C5A01A3" w14:textId="77777777" w:rsidR="00B568A7" w:rsidRPr="004611CB" w:rsidRDefault="00B568A7" w:rsidP="00B568A7">
      <w:pPr>
        <w:spacing w:after="0" w:line="240" w:lineRule="auto"/>
        <w:rPr>
          <w:rFonts w:eastAsia="Calibri" w:cs="Times New Roman"/>
          <w:iCs/>
        </w:rPr>
      </w:pPr>
    </w:p>
    <w:p w14:paraId="29577026" w14:textId="77777777" w:rsidR="00B568A7" w:rsidRPr="0051386C" w:rsidRDefault="00B568A7" w:rsidP="005E350C">
      <w:pPr>
        <w:rPr>
          <w:rFonts w:eastAsiaTheme="minorEastAsia" w:cstheme="minorHAnsi"/>
          <w:color w:val="0070C0"/>
          <w:sz w:val="20"/>
          <w:szCs w:val="20"/>
        </w:rPr>
      </w:pPr>
    </w:p>
    <w:sectPr w:rsidR="00B568A7" w:rsidRPr="0051386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C982C1" w14:textId="77777777" w:rsidR="007A3156" w:rsidRDefault="007A3156" w:rsidP="006E2BF3">
      <w:pPr>
        <w:spacing w:after="0" w:line="240" w:lineRule="auto"/>
      </w:pPr>
      <w:r>
        <w:separator/>
      </w:r>
    </w:p>
  </w:endnote>
  <w:endnote w:type="continuationSeparator" w:id="0">
    <w:p w14:paraId="6215BBA1" w14:textId="77777777" w:rsidR="007A3156" w:rsidRDefault="007A3156" w:rsidP="006E2B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06B45F" w14:textId="77777777" w:rsidR="007940D8" w:rsidRDefault="007940D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A6DA7A" w14:textId="7C247D49" w:rsidR="006E2BF3" w:rsidRPr="006E2BF3" w:rsidRDefault="006E2BF3" w:rsidP="006E2BF3">
    <w:pPr>
      <w:tabs>
        <w:tab w:val="center" w:pos="4680"/>
        <w:tab w:val="right" w:pos="9360"/>
      </w:tabs>
      <w:spacing w:after="0" w:line="240" w:lineRule="auto"/>
      <w:jc w:val="right"/>
      <w:rPr>
        <w:rFonts w:ascii="Arial" w:eastAsia="Calibri" w:hAnsi="Arial" w:cs="Times New Roman"/>
        <w:color w:val="595959"/>
        <w:sz w:val="18"/>
      </w:rPr>
    </w:pP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1B86987" wp14:editId="7AB55DB2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44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45" name="Picture 134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46" name="Picture 1346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47" name="Picture 134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09396D83" id="Group 2" o:spid="_x0000_s1026" style="position:absolute;margin-left:0;margin-top:1.5pt;width:125.85pt;height:36.9pt;z-index:-251657216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45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">
                <v:imagedata r:id="rId4" o:title=""/>
                <v:path arrowok="t"/>
              </v:shape>
              <v:shape id="Picture 1346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">
                <v:imagedata r:id="rId5" o:title=""/>
                <v:path arrowok="t"/>
              </v:shape>
              <v:shape id="Picture 1347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1AD866F5" wp14:editId="7AF2910E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48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49" name="Picture 134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0" name="Picture 1350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1" name="Picture 135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40BF213B" id="Group 2" o:spid="_x0000_s1026" style="position:absolute;margin-left:0;margin-top:1.5pt;width:125.85pt;height:36.9pt;z-index:-251656192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">
              <v:shape id="Picture 1349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">
                <v:imagedata r:id="rId4" o:title=""/>
                <v:path arrowok="t"/>
              </v:shape>
              <v:shape id="Picture 1350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">
                <v:imagedata r:id="rId5" o:title=""/>
                <v:path arrowok="t"/>
              </v:shape>
              <v:shape id="Picture 1351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" w:eastAsia="Calibri" w:hAnsi="Calibri" w:cs="Times New Roman"/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46B3ADF0" wp14:editId="7624A0BC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5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53" name="Picture 13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4" name="Picture 135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5" name="Picture 1355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29BFF7C9" id="Group 2" o:spid="_x0000_s1026" style="position:absolute;margin-left:0;margin-top:1.5pt;width:125.85pt;height:36.9pt;z-index:-251655168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">
              <v:shape id="Picture 1353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">
                <v:imagedata r:id="rId4" o:title=""/>
                <v:path arrowok="t"/>
              </v:shape>
              <v:shape id="Picture 1354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">
                <v:imagedata r:id="rId5" o:title=""/>
                <v:path arrowok="t"/>
              </v:shape>
              <v:shape id="Picture 1355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76373040" wp14:editId="3E42ED14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56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57" name="Picture 135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8" name="Picture 135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9" name="Picture 1359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3E024975" id="Group 2" o:spid="_x0000_s1026" style="position:absolute;margin-left:0;margin-top:1.5pt;width:125.85pt;height:36.9pt;z-index:-251654144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">
              <v:shape id="Picture 1357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">
                <v:imagedata r:id="rId4" o:title=""/>
                <v:path arrowok="t"/>
              </v:shape>
              <v:shape id="Picture 1358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">
                <v:imagedata r:id="rId5" o:title=""/>
                <v:path arrowok="t"/>
              </v:shape>
              <v:shape id="Picture 1359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" w:eastAsia="Calibri" w:hAnsi="Calibri" w:cs="Times New Roman"/>
      </w:rPr>
      <w:tab/>
    </w:r>
    <w:r w:rsidR="005639B5" w:rsidRPr="005639B5">
      <w:rPr>
        <w:rFonts w:ascii="Arial" w:eastAsia="Calibri" w:hAnsi="Arial" w:cs="Times New Roman"/>
        <w:color w:val="595959"/>
        <w:sz w:val="18"/>
      </w:rPr>
      <w:t>D1. State Agency Survey Debriefing Interview Guide</w:t>
    </w:r>
    <w:r w:rsidRPr="006E2BF3">
      <w:rPr>
        <w:rFonts w:ascii="Arial" w:eastAsia="Calibri" w:hAnsi="Arial" w:cs="Times New Roman"/>
        <w:color w:val="595959"/>
        <w:sz w:val="18"/>
      </w:rPr>
      <w:t xml:space="preserve"> </w:t>
    </w:r>
    <w:r w:rsidRPr="006E2BF3">
      <w:rPr>
        <w:rFonts w:ascii="Arial" w:eastAsia="Calibri" w:hAnsi="Arial" w:cs="Times New Roman"/>
        <w:color w:val="595959"/>
        <w:sz w:val="18"/>
      </w:rPr>
      <w:t> </w:t>
    </w:r>
    <w:r w:rsidRPr="006E2BF3">
      <w:rPr>
        <w:rFonts w:ascii="Arial" w:eastAsia="Calibri" w:hAnsi="Arial" w:cs="Arial"/>
        <w:color w:val="595959"/>
        <w:sz w:val="18"/>
      </w:rPr>
      <w:t>▌</w:t>
    </w:r>
    <w:r w:rsidRPr="006E2BF3">
      <w:rPr>
        <w:rFonts w:ascii="Arial" w:eastAsia="Calibri" w:hAnsi="Arial" w:cs="Times New Roman"/>
        <w:color w:val="595959"/>
        <w:sz w:val="18"/>
      </w:rPr>
      <w:t xml:space="preserve">pg. </w:t>
    </w:r>
    <w:r w:rsidRPr="006E2BF3">
      <w:rPr>
        <w:rFonts w:ascii="Arial" w:eastAsia="Calibri" w:hAnsi="Arial" w:cs="Times New Roman"/>
        <w:color w:val="595959"/>
        <w:sz w:val="18"/>
      </w:rPr>
      <w:fldChar w:fldCharType="begin"/>
    </w:r>
    <w:r w:rsidRPr="006E2BF3">
      <w:rPr>
        <w:rFonts w:ascii="Arial" w:eastAsia="Calibri" w:hAnsi="Arial" w:cs="Times New Roman"/>
        <w:color w:val="595959"/>
        <w:sz w:val="18"/>
      </w:rPr>
      <w:instrText xml:space="preserve"> PAGE   \* MERGEFORMAT </w:instrText>
    </w:r>
    <w:r w:rsidRPr="006E2BF3">
      <w:rPr>
        <w:rFonts w:ascii="Arial" w:eastAsia="Calibri" w:hAnsi="Arial" w:cs="Times New Roman"/>
        <w:color w:val="595959"/>
        <w:sz w:val="18"/>
      </w:rPr>
      <w:fldChar w:fldCharType="separate"/>
    </w:r>
    <w:r w:rsidR="00E15CB4">
      <w:rPr>
        <w:rFonts w:ascii="Arial" w:eastAsia="Calibri" w:hAnsi="Arial" w:cs="Times New Roman"/>
        <w:noProof/>
        <w:color w:val="595959"/>
        <w:sz w:val="18"/>
      </w:rPr>
      <w:t>1</w:t>
    </w:r>
    <w:r w:rsidRPr="006E2BF3">
      <w:rPr>
        <w:rFonts w:ascii="Arial" w:eastAsia="Calibri" w:hAnsi="Arial" w:cs="Times New Roman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F7E5E9" w14:textId="77777777" w:rsidR="007940D8" w:rsidRDefault="007940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1A5EE9" w14:textId="77777777" w:rsidR="007A3156" w:rsidRDefault="007A3156" w:rsidP="006E2BF3">
      <w:pPr>
        <w:spacing w:after="0" w:line="240" w:lineRule="auto"/>
      </w:pPr>
      <w:r>
        <w:separator/>
      </w:r>
    </w:p>
  </w:footnote>
  <w:footnote w:type="continuationSeparator" w:id="0">
    <w:p w14:paraId="4A4033F4" w14:textId="77777777" w:rsidR="007A3156" w:rsidRDefault="007A3156" w:rsidP="006E2B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46FAB8" w14:textId="77777777" w:rsidR="007940D8" w:rsidRDefault="007940D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3B4DF1" w14:textId="77777777" w:rsidR="006E48C3" w:rsidRPr="007940D8" w:rsidRDefault="006E48C3" w:rsidP="006E48C3">
    <w:pPr>
      <w:jc w:val="right"/>
      <w:rPr>
        <w:rFonts w:ascii="Arial" w:hAnsi="Arial" w:cs="Arial"/>
        <w:sz w:val="18"/>
        <w:szCs w:val="18"/>
      </w:rPr>
    </w:pPr>
    <w:r w:rsidRPr="007940D8">
      <w:rPr>
        <w:rFonts w:ascii="Arial" w:hAnsi="Arial" w:cs="Arial"/>
        <w:sz w:val="18"/>
        <w:szCs w:val="18"/>
      </w:rPr>
      <w:t>OMB Number: 0584-0606</w:t>
    </w:r>
    <w:r w:rsidRPr="007940D8">
      <w:rPr>
        <w:rFonts w:ascii="Arial" w:hAnsi="Arial" w:cs="Arial"/>
        <w:sz w:val="18"/>
        <w:szCs w:val="18"/>
      </w:rPr>
      <w:br/>
      <w:t>Expiration Date: XX/XX/XXXX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95BAC4" w14:textId="77777777" w:rsidR="007940D8" w:rsidRDefault="007940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5A4A51"/>
    <w:multiLevelType w:val="hybridMultilevel"/>
    <w:tmpl w:val="4B648AD2"/>
    <w:lvl w:ilvl="0" w:tplc="3BE0768A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97C0F7C"/>
    <w:multiLevelType w:val="hybridMultilevel"/>
    <w:tmpl w:val="94F89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DcxtTQwNTIwN7dU0lEKTi0uzszPAykwrAUAc1yu2CwAAAA="/>
  </w:docVars>
  <w:rsids>
    <w:rsidRoot w:val="004E1331"/>
    <w:rsid w:val="00007BEB"/>
    <w:rsid w:val="00030825"/>
    <w:rsid w:val="00044921"/>
    <w:rsid w:val="00084386"/>
    <w:rsid w:val="000C6E23"/>
    <w:rsid w:val="000D505A"/>
    <w:rsid w:val="000E05D1"/>
    <w:rsid w:val="000F3F4E"/>
    <w:rsid w:val="0012488C"/>
    <w:rsid w:val="00150B96"/>
    <w:rsid w:val="0018006D"/>
    <w:rsid w:val="001A1AEE"/>
    <w:rsid w:val="001B64B2"/>
    <w:rsid w:val="001D3D4B"/>
    <w:rsid w:val="001E0243"/>
    <w:rsid w:val="001E6CF3"/>
    <w:rsid w:val="002039A9"/>
    <w:rsid w:val="00254392"/>
    <w:rsid w:val="00283273"/>
    <w:rsid w:val="00294B9E"/>
    <w:rsid w:val="002F42A9"/>
    <w:rsid w:val="002F6AA5"/>
    <w:rsid w:val="003443D1"/>
    <w:rsid w:val="00362D94"/>
    <w:rsid w:val="003A06C6"/>
    <w:rsid w:val="003A29FF"/>
    <w:rsid w:val="00465B81"/>
    <w:rsid w:val="00495280"/>
    <w:rsid w:val="004A0A48"/>
    <w:rsid w:val="004A4D28"/>
    <w:rsid w:val="004C3169"/>
    <w:rsid w:val="004C5F5D"/>
    <w:rsid w:val="004E1168"/>
    <w:rsid w:val="004E1331"/>
    <w:rsid w:val="00504FEE"/>
    <w:rsid w:val="005100E2"/>
    <w:rsid w:val="0051386C"/>
    <w:rsid w:val="005639B5"/>
    <w:rsid w:val="005730AA"/>
    <w:rsid w:val="005B02B2"/>
    <w:rsid w:val="005E34C9"/>
    <w:rsid w:val="005E350C"/>
    <w:rsid w:val="00624BB9"/>
    <w:rsid w:val="006A00DD"/>
    <w:rsid w:val="006B4C80"/>
    <w:rsid w:val="006E2BF3"/>
    <w:rsid w:val="006E48C3"/>
    <w:rsid w:val="0070039B"/>
    <w:rsid w:val="007332F1"/>
    <w:rsid w:val="007940D8"/>
    <w:rsid w:val="007A3156"/>
    <w:rsid w:val="007A6DD2"/>
    <w:rsid w:val="007E0F72"/>
    <w:rsid w:val="007E14CD"/>
    <w:rsid w:val="007E2D0D"/>
    <w:rsid w:val="008015DA"/>
    <w:rsid w:val="00840948"/>
    <w:rsid w:val="0088016D"/>
    <w:rsid w:val="00895A2F"/>
    <w:rsid w:val="008B3F08"/>
    <w:rsid w:val="008C6225"/>
    <w:rsid w:val="00900490"/>
    <w:rsid w:val="009146BD"/>
    <w:rsid w:val="0092510A"/>
    <w:rsid w:val="0097406C"/>
    <w:rsid w:val="009D11C8"/>
    <w:rsid w:val="00A3561B"/>
    <w:rsid w:val="00A6311F"/>
    <w:rsid w:val="00A96CBE"/>
    <w:rsid w:val="00AB4817"/>
    <w:rsid w:val="00AC3A5A"/>
    <w:rsid w:val="00AE2689"/>
    <w:rsid w:val="00AF3C46"/>
    <w:rsid w:val="00B01B89"/>
    <w:rsid w:val="00B02B50"/>
    <w:rsid w:val="00B568A7"/>
    <w:rsid w:val="00B56FEA"/>
    <w:rsid w:val="00B73755"/>
    <w:rsid w:val="00B8547D"/>
    <w:rsid w:val="00B94686"/>
    <w:rsid w:val="00BD0308"/>
    <w:rsid w:val="00BE2490"/>
    <w:rsid w:val="00C05E69"/>
    <w:rsid w:val="00C44CC8"/>
    <w:rsid w:val="00C829C4"/>
    <w:rsid w:val="00C87571"/>
    <w:rsid w:val="00C941C8"/>
    <w:rsid w:val="00CA3B69"/>
    <w:rsid w:val="00CA71AC"/>
    <w:rsid w:val="00CC0B02"/>
    <w:rsid w:val="00CC1392"/>
    <w:rsid w:val="00CD5A6A"/>
    <w:rsid w:val="00CE7DE0"/>
    <w:rsid w:val="00CF435E"/>
    <w:rsid w:val="00D31408"/>
    <w:rsid w:val="00D51ABF"/>
    <w:rsid w:val="00D62117"/>
    <w:rsid w:val="00D65DB8"/>
    <w:rsid w:val="00D742A7"/>
    <w:rsid w:val="00D83375"/>
    <w:rsid w:val="00D90B03"/>
    <w:rsid w:val="00D92B24"/>
    <w:rsid w:val="00DE7A5B"/>
    <w:rsid w:val="00DF507F"/>
    <w:rsid w:val="00E10BF2"/>
    <w:rsid w:val="00E15CB4"/>
    <w:rsid w:val="00E3462A"/>
    <w:rsid w:val="00E46922"/>
    <w:rsid w:val="00E53FC1"/>
    <w:rsid w:val="00E746AB"/>
    <w:rsid w:val="00E95276"/>
    <w:rsid w:val="00EA2911"/>
    <w:rsid w:val="00EB61D1"/>
    <w:rsid w:val="00EC11E7"/>
    <w:rsid w:val="00EE34F5"/>
    <w:rsid w:val="00F10F0A"/>
    <w:rsid w:val="00F522C7"/>
    <w:rsid w:val="00FF5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351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33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37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1331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1331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paragraph" w:customStyle="1" w:styleId="Instructions">
    <w:name w:val="Instructions"/>
    <w:basedOn w:val="Normal"/>
    <w:link w:val="InstructionsChar"/>
    <w:qFormat/>
    <w:locked/>
    <w:rsid w:val="004E1331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4E1331"/>
    <w:rPr>
      <w:b/>
      <w:caps/>
      <w:color w:val="FF0000"/>
    </w:rPr>
  </w:style>
  <w:style w:type="paragraph" w:styleId="Header">
    <w:name w:val="header"/>
    <w:basedOn w:val="Normal"/>
    <w:link w:val="Head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BF3"/>
  </w:style>
  <w:style w:type="paragraph" w:styleId="Footer">
    <w:name w:val="footer"/>
    <w:basedOn w:val="Normal"/>
    <w:link w:val="Foot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BF3"/>
  </w:style>
  <w:style w:type="table" w:customStyle="1" w:styleId="GridTable2-Accent32">
    <w:name w:val="Grid Table 2 - Accent 32"/>
    <w:basedOn w:val="TableNormal"/>
    <w:next w:val="TableNormal"/>
    <w:uiPriority w:val="47"/>
    <w:locked/>
    <w:rsid w:val="00B9468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B737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73755"/>
    <w:pPr>
      <w:spacing w:before="200" w:after="200" w:line="276" w:lineRule="auto"/>
      <w:ind w:left="720"/>
      <w:contextualSpacing/>
    </w:pPr>
    <w:rPr>
      <w:rFonts w:eastAsiaTheme="minorEastAsia"/>
      <w:sz w:val="20"/>
      <w:szCs w:val="20"/>
    </w:rPr>
  </w:style>
  <w:style w:type="paragraph" w:customStyle="1" w:styleId="Probes">
    <w:name w:val="Probes"/>
    <w:basedOn w:val="Normal"/>
    <w:link w:val="ProbesChar"/>
    <w:qFormat/>
    <w:rsid w:val="00B73755"/>
    <w:pPr>
      <w:tabs>
        <w:tab w:val="left" w:pos="3870"/>
      </w:tabs>
      <w:spacing w:before="200" w:after="200" w:line="276" w:lineRule="auto"/>
    </w:pPr>
    <w:rPr>
      <w:rFonts w:eastAsiaTheme="minorEastAsia" w:cstheme="minorHAnsi"/>
      <w:b/>
      <w:i/>
      <w:caps/>
      <w:color w:val="0070C0"/>
      <w:sz w:val="20"/>
      <w:szCs w:val="20"/>
    </w:rPr>
  </w:style>
  <w:style w:type="character" w:customStyle="1" w:styleId="ProbesChar">
    <w:name w:val="Probes Char"/>
    <w:basedOn w:val="DefaultParagraphFont"/>
    <w:link w:val="Probes"/>
    <w:rsid w:val="00B73755"/>
    <w:rPr>
      <w:rFonts w:eastAsiaTheme="minorEastAsia" w:cstheme="minorHAnsi"/>
      <w:b/>
      <w:i/>
      <w:caps/>
      <w:color w:val="0070C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B64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64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4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4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4B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4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4B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33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37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1331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1331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paragraph" w:customStyle="1" w:styleId="Instructions">
    <w:name w:val="Instructions"/>
    <w:basedOn w:val="Normal"/>
    <w:link w:val="InstructionsChar"/>
    <w:qFormat/>
    <w:locked/>
    <w:rsid w:val="004E1331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4E1331"/>
    <w:rPr>
      <w:b/>
      <w:caps/>
      <w:color w:val="FF0000"/>
    </w:rPr>
  </w:style>
  <w:style w:type="paragraph" w:styleId="Header">
    <w:name w:val="header"/>
    <w:basedOn w:val="Normal"/>
    <w:link w:val="Head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BF3"/>
  </w:style>
  <w:style w:type="paragraph" w:styleId="Footer">
    <w:name w:val="footer"/>
    <w:basedOn w:val="Normal"/>
    <w:link w:val="Foot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BF3"/>
  </w:style>
  <w:style w:type="table" w:customStyle="1" w:styleId="GridTable2-Accent32">
    <w:name w:val="Grid Table 2 - Accent 32"/>
    <w:basedOn w:val="TableNormal"/>
    <w:next w:val="TableNormal"/>
    <w:uiPriority w:val="47"/>
    <w:locked/>
    <w:rsid w:val="00B9468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B737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73755"/>
    <w:pPr>
      <w:spacing w:before="200" w:after="200" w:line="276" w:lineRule="auto"/>
      <w:ind w:left="720"/>
      <w:contextualSpacing/>
    </w:pPr>
    <w:rPr>
      <w:rFonts w:eastAsiaTheme="minorEastAsia"/>
      <w:sz w:val="20"/>
      <w:szCs w:val="20"/>
    </w:rPr>
  </w:style>
  <w:style w:type="paragraph" w:customStyle="1" w:styleId="Probes">
    <w:name w:val="Probes"/>
    <w:basedOn w:val="Normal"/>
    <w:link w:val="ProbesChar"/>
    <w:qFormat/>
    <w:rsid w:val="00B73755"/>
    <w:pPr>
      <w:tabs>
        <w:tab w:val="left" w:pos="3870"/>
      </w:tabs>
      <w:spacing w:before="200" w:after="200" w:line="276" w:lineRule="auto"/>
    </w:pPr>
    <w:rPr>
      <w:rFonts w:eastAsiaTheme="minorEastAsia" w:cstheme="minorHAnsi"/>
      <w:b/>
      <w:i/>
      <w:caps/>
      <w:color w:val="0070C0"/>
      <w:sz w:val="20"/>
      <w:szCs w:val="20"/>
    </w:rPr>
  </w:style>
  <w:style w:type="character" w:customStyle="1" w:styleId="ProbesChar">
    <w:name w:val="Probes Char"/>
    <w:basedOn w:val="DefaultParagraphFont"/>
    <w:link w:val="Probes"/>
    <w:rsid w:val="00B73755"/>
    <w:rPr>
      <w:rFonts w:eastAsiaTheme="minorEastAsia" w:cstheme="minorHAnsi"/>
      <w:b/>
      <w:i/>
      <w:caps/>
      <w:color w:val="0070C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B64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64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4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4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4B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4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4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566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9D4CC-359B-4D1D-B596-D6977BBE9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NS User</Company>
  <LinksUpToDate>false</LinksUpToDate>
  <CharactersWithSpaces>3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Panzera, Anthony - FNS</cp:lastModifiedBy>
  <cp:revision>2</cp:revision>
  <dcterms:created xsi:type="dcterms:W3CDTF">2016-07-18T15:50:00Z</dcterms:created>
  <dcterms:modified xsi:type="dcterms:W3CDTF">2016-07-18T15:50:00Z</dcterms:modified>
</cp:coreProperties>
</file>